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BB381" w14:textId="692C8DF6" w:rsidR="00934075" w:rsidRPr="009D3BBA" w:rsidRDefault="00AB380C" w:rsidP="009D3BBA">
      <w:pPr>
        <w:jc w:val="center"/>
        <w:rPr>
          <w:b/>
          <w:bCs/>
          <w:color w:val="2F5496" w:themeColor="accent1" w:themeShade="BF"/>
        </w:rPr>
      </w:pPr>
      <w:r>
        <w:rPr>
          <w:b/>
          <w:bCs/>
          <w:color w:val="2F5496" w:themeColor="accent1" w:themeShade="BF"/>
        </w:rPr>
        <w:t>Data Analytics</w:t>
      </w:r>
    </w:p>
    <w:p w14:paraId="2A83C416" w14:textId="3C9382F8" w:rsidR="009D3BBA" w:rsidRPr="003B1BA6" w:rsidRDefault="009D3BBA" w:rsidP="009D3BBA">
      <w:pPr>
        <w:jc w:val="center"/>
        <w:rPr>
          <w:b/>
          <w:bCs/>
          <w:color w:val="2F5496" w:themeColor="accent1" w:themeShade="BF"/>
          <w:sz w:val="44"/>
          <w:szCs w:val="44"/>
        </w:rPr>
      </w:pPr>
      <w:r w:rsidRPr="003B1BA6">
        <w:rPr>
          <w:b/>
          <w:bCs/>
          <w:color w:val="2F5496" w:themeColor="accent1" w:themeShade="BF"/>
          <w:sz w:val="44"/>
          <w:szCs w:val="44"/>
        </w:rPr>
        <w:t xml:space="preserve">Class </w:t>
      </w:r>
      <w:r w:rsidR="00F7234B">
        <w:rPr>
          <w:b/>
          <w:bCs/>
          <w:color w:val="2F5496" w:themeColor="accent1" w:themeShade="BF"/>
          <w:sz w:val="44"/>
          <w:szCs w:val="44"/>
        </w:rPr>
        <w:t xml:space="preserve">Final </w:t>
      </w:r>
      <w:r w:rsidRPr="003B1BA6">
        <w:rPr>
          <w:b/>
          <w:bCs/>
          <w:color w:val="2F5496" w:themeColor="accent1" w:themeShade="BF"/>
          <w:sz w:val="44"/>
          <w:szCs w:val="44"/>
        </w:rPr>
        <w:t xml:space="preserve">Project Proposal </w:t>
      </w:r>
      <w:r w:rsidR="001821B0">
        <w:rPr>
          <w:b/>
          <w:bCs/>
          <w:color w:val="2F5496" w:themeColor="accent1" w:themeShade="BF"/>
          <w:sz w:val="44"/>
          <w:szCs w:val="44"/>
        </w:rPr>
        <w:t xml:space="preserve">Guidance </w:t>
      </w:r>
      <w:r w:rsidR="00A3729D" w:rsidRPr="003B1BA6">
        <w:rPr>
          <w:b/>
          <w:bCs/>
          <w:color w:val="2F5496" w:themeColor="accent1" w:themeShade="BF"/>
          <w:sz w:val="44"/>
          <w:szCs w:val="44"/>
        </w:rPr>
        <w:t>Document</w:t>
      </w:r>
    </w:p>
    <w:p w14:paraId="08515FC8" w14:textId="77777777" w:rsidR="009D3BBA" w:rsidRDefault="009D3BBA" w:rsidP="009D3BBA"/>
    <w:p w14:paraId="3EDCE4D0" w14:textId="77777777" w:rsidR="00327167" w:rsidRDefault="009D3BBA" w:rsidP="009D3BBA">
      <w:pPr>
        <w:rPr>
          <w:b/>
          <w:bCs/>
        </w:rPr>
      </w:pPr>
      <w:r w:rsidRPr="009D3BBA">
        <w:rPr>
          <w:b/>
          <w:bCs/>
        </w:rPr>
        <w:t>Project Title:</w:t>
      </w:r>
      <w:r w:rsidR="00327167">
        <w:rPr>
          <w:b/>
          <w:bCs/>
        </w:rPr>
        <w:t xml:space="preserve"> </w:t>
      </w:r>
    </w:p>
    <w:p w14:paraId="65FB5AE9" w14:textId="283BF7ED" w:rsidR="00327167" w:rsidRPr="00407ECA" w:rsidRDefault="00FC2D87" w:rsidP="009D3BBA">
      <w:pPr>
        <w:rPr>
          <w:color w:val="000000" w:themeColor="text1"/>
        </w:rPr>
      </w:pPr>
      <w:r w:rsidRPr="00FC2D87">
        <w:rPr>
          <w:b/>
          <w:bCs/>
          <w:color w:val="000000" w:themeColor="text1"/>
          <w:lang w:val="en-CA"/>
        </w:rPr>
        <w:t xml:space="preserve">ANALYSIS OF LAYOFF IN THE TECH INDUSTRIES FROM COVID 2020 </w:t>
      </w:r>
      <w:r>
        <w:rPr>
          <w:b/>
          <w:bCs/>
          <w:color w:val="000000" w:themeColor="text1"/>
          <w:lang w:val="en-CA"/>
        </w:rPr>
        <w:t>–</w:t>
      </w:r>
      <w:r w:rsidRPr="00FC2D87">
        <w:rPr>
          <w:b/>
          <w:bCs/>
          <w:color w:val="000000" w:themeColor="text1"/>
          <w:lang w:val="en-CA"/>
        </w:rPr>
        <w:t xml:space="preserve"> 2022</w:t>
      </w:r>
      <w:r>
        <w:rPr>
          <w:b/>
          <w:bCs/>
          <w:color w:val="000000" w:themeColor="text1"/>
          <w:lang w:val="en-CA"/>
        </w:rPr>
        <w:t xml:space="preserve"> </w:t>
      </w:r>
      <w:r w:rsidR="00AE6D36">
        <w:rPr>
          <w:color w:val="000000" w:themeColor="text1"/>
        </w:rPr>
        <w:t xml:space="preserve">– “Evaluating </w:t>
      </w:r>
      <w:r w:rsidR="00407ECA">
        <w:rPr>
          <w:color w:val="000000" w:themeColor="text1"/>
        </w:rPr>
        <w:t xml:space="preserve">Tech </w:t>
      </w:r>
      <w:r>
        <w:rPr>
          <w:color w:val="000000" w:themeColor="text1"/>
        </w:rPr>
        <w:t>c</w:t>
      </w:r>
      <w:r w:rsidR="00407ECA">
        <w:rPr>
          <w:color w:val="000000" w:themeColor="text1"/>
        </w:rPr>
        <w:t>ompanies</w:t>
      </w:r>
      <w:r>
        <w:rPr>
          <w:color w:val="000000" w:themeColor="text1"/>
        </w:rPr>
        <w:t xml:space="preserve"> affected as a result of the pandemic</w:t>
      </w:r>
      <w:r w:rsidR="00407ECA">
        <w:rPr>
          <w:color w:val="000000" w:themeColor="text1"/>
        </w:rPr>
        <w:t>”</w:t>
      </w:r>
    </w:p>
    <w:p w14:paraId="1475A8F4" w14:textId="3DC8B474" w:rsidR="00AE6D36" w:rsidRPr="00835258" w:rsidRDefault="00041CE1" w:rsidP="00835258">
      <w:pPr>
        <w:rPr>
          <w:b/>
          <w:bCs/>
        </w:rPr>
      </w:pPr>
      <w:r>
        <w:rPr>
          <w:b/>
          <w:bCs/>
        </w:rPr>
        <w:t>Project Done by</w:t>
      </w:r>
      <w:r w:rsidR="009D3BBA" w:rsidRPr="009D3BBA">
        <w:rPr>
          <w:b/>
          <w:bCs/>
        </w:rPr>
        <w:t>:</w:t>
      </w:r>
      <w:r w:rsidR="00D87E79">
        <w:rPr>
          <w:b/>
          <w:bCs/>
        </w:rPr>
        <w:t xml:space="preserve"> </w:t>
      </w:r>
    </w:p>
    <w:p w14:paraId="4911BFA4" w14:textId="6C76F26E" w:rsidR="00041CE1" w:rsidRPr="00041CE1" w:rsidRDefault="00835258" w:rsidP="00221ABF">
      <w:pPr>
        <w:spacing w:beforeAutospacing="1" w:after="0" w:afterAutospacing="1" w:line="240" w:lineRule="auto"/>
        <w:rPr>
          <w:b/>
          <w:bCs/>
        </w:rPr>
      </w:pPr>
      <w:r w:rsidRPr="00041CE1">
        <w:rPr>
          <w:rFonts w:ascii="Calibri" w:eastAsia="Times New Roman" w:hAnsi="Calibri" w:cs="Calibri"/>
          <w:color w:val="000000"/>
          <w:sz w:val="24"/>
          <w:szCs w:val="24"/>
          <w:bdr w:val="none" w:sz="0" w:space="0" w:color="auto" w:frame="1"/>
          <w:lang w:val="en-IN" w:eastAsia="en-GB"/>
        </w:rPr>
        <w:t>Vishnu Priya Ashok Kumar</w:t>
      </w:r>
    </w:p>
    <w:p w14:paraId="2A395E1E" w14:textId="432A4E7C" w:rsidR="0029720E" w:rsidRDefault="009D3BBA" w:rsidP="00041CE1">
      <w:pPr>
        <w:spacing w:beforeAutospacing="1" w:after="0" w:afterAutospacing="1" w:line="240" w:lineRule="auto"/>
        <w:rPr>
          <w:b/>
          <w:bCs/>
        </w:rPr>
      </w:pPr>
      <w:r w:rsidRPr="009D3BBA">
        <w:rPr>
          <w:b/>
          <w:bCs/>
        </w:rPr>
        <w:t>Client</w:t>
      </w:r>
      <w:r w:rsidR="00FC2D87">
        <w:rPr>
          <w:b/>
          <w:bCs/>
        </w:rPr>
        <w:t>s</w:t>
      </w:r>
      <w:r w:rsidRPr="009D3BBA">
        <w:rPr>
          <w:b/>
          <w:bCs/>
        </w:rPr>
        <w:t xml:space="preserve">: </w:t>
      </w:r>
      <w:r w:rsidR="00327167">
        <w:rPr>
          <w:b/>
          <w:bCs/>
        </w:rPr>
        <w:t xml:space="preserve"> </w:t>
      </w:r>
    </w:p>
    <w:p w14:paraId="6F571AA1" w14:textId="20934FF6" w:rsidR="009D3BBA" w:rsidRDefault="0029720E" w:rsidP="009D3BBA">
      <w:pPr>
        <w:rPr>
          <w:b/>
          <w:bCs/>
          <w:i/>
          <w:iCs/>
          <w:color w:val="A6A6A6" w:themeColor="background1" w:themeShade="A6"/>
        </w:rPr>
      </w:pPr>
      <w:r w:rsidRPr="0029720E">
        <w:t>Financial organizations and the Tech Companies</w:t>
      </w:r>
      <w:r w:rsidR="008D1CC6">
        <w:rPr>
          <w:b/>
          <w:bCs/>
          <w:i/>
          <w:iCs/>
          <w:color w:val="A6A6A6" w:themeColor="background1" w:themeShade="A6"/>
        </w:rPr>
        <w:t xml:space="preserve"> </w:t>
      </w:r>
    </w:p>
    <w:p w14:paraId="4E6F415F" w14:textId="77777777" w:rsidR="00FC2D87" w:rsidRPr="00FC2D87" w:rsidRDefault="00FC2D87" w:rsidP="009D3BBA">
      <w:pPr>
        <w:rPr>
          <w:b/>
          <w:bCs/>
          <w:i/>
          <w:iCs/>
          <w:color w:val="A6A6A6" w:themeColor="background1" w:themeShade="A6"/>
        </w:rPr>
      </w:pPr>
    </w:p>
    <w:p w14:paraId="545D73EA" w14:textId="75DC5DC4" w:rsidR="009D3BBA" w:rsidRDefault="00327167" w:rsidP="009D3BBA">
      <w:pPr>
        <w:rPr>
          <w:b/>
          <w:bCs/>
        </w:rPr>
      </w:pPr>
      <w:r>
        <w:rPr>
          <w:b/>
          <w:bCs/>
        </w:rPr>
        <w:t xml:space="preserve">Operational Analytics </w:t>
      </w:r>
      <w:r w:rsidR="009D3BBA" w:rsidRPr="009D3BBA">
        <w:rPr>
          <w:b/>
          <w:bCs/>
        </w:rPr>
        <w:t>Problem Statement:</w:t>
      </w:r>
    </w:p>
    <w:p w14:paraId="1FAF4EEE" w14:textId="77777777" w:rsidR="0029720E" w:rsidRDefault="0029720E" w:rsidP="009D3BBA">
      <w:pPr>
        <w:rPr>
          <w:rFonts w:ascii="Arial" w:hAnsi="Arial" w:cs="Arial"/>
          <w:sz w:val="21"/>
          <w:szCs w:val="21"/>
          <w:shd w:val="clear" w:color="auto" w:fill="FFFFFF"/>
        </w:rPr>
      </w:pPr>
      <w:r w:rsidRPr="0029720E">
        <w:rPr>
          <w:rFonts w:ascii="Arial" w:hAnsi="Arial" w:cs="Arial"/>
          <w:sz w:val="21"/>
          <w:szCs w:val="21"/>
          <w:shd w:val="clear" w:color="auto" w:fill="FFFFFF"/>
        </w:rPr>
        <w:t xml:space="preserve">Tech companies all across the world are battling the recession. </w:t>
      </w:r>
    </w:p>
    <w:p w14:paraId="2D2B8B3B" w14:textId="599CE1F3" w:rsidR="009D3BBA" w:rsidRPr="00FC2D87" w:rsidRDefault="0029720E" w:rsidP="009D3BBA">
      <w:pPr>
        <w:rPr>
          <w:rFonts w:ascii="Arial" w:hAnsi="Arial" w:cs="Arial"/>
          <w:sz w:val="21"/>
          <w:szCs w:val="21"/>
          <w:shd w:val="clear" w:color="auto" w:fill="FFFFFF"/>
        </w:rPr>
      </w:pPr>
      <w:r w:rsidRPr="0029720E">
        <w:rPr>
          <w:rFonts w:ascii="Arial" w:hAnsi="Arial" w:cs="Arial"/>
          <w:sz w:val="21"/>
          <w:szCs w:val="21"/>
          <w:shd w:val="clear" w:color="auto" w:fill="FFFFFF"/>
        </w:rPr>
        <w:t xml:space="preserve">Slow consumer spending, increasing central bank interest rates, and strong foreign currencies all point to a potential recession, and IT companies have already begun to lay off staff. </w:t>
      </w:r>
    </w:p>
    <w:p w14:paraId="40466AF7" w14:textId="77777777" w:rsidR="00FC2D87" w:rsidRDefault="00FC2D87" w:rsidP="00A3729D"/>
    <w:p w14:paraId="218A8BAB" w14:textId="207EEC92" w:rsidR="006D6925" w:rsidRDefault="00557D3C" w:rsidP="00A3729D">
      <w:pPr>
        <w:rPr>
          <w:b/>
          <w:bCs/>
        </w:rPr>
      </w:pPr>
      <w:r>
        <w:rPr>
          <w:b/>
          <w:bCs/>
        </w:rPr>
        <w:t>Project Deliverable</w:t>
      </w:r>
      <w:r w:rsidR="007E592B">
        <w:rPr>
          <w:b/>
          <w:bCs/>
        </w:rPr>
        <w:t>:</w:t>
      </w:r>
      <w:r w:rsidR="00A3729D" w:rsidRPr="00327167">
        <w:rPr>
          <w:b/>
          <w:bCs/>
        </w:rPr>
        <w:t xml:space="preserve"> </w:t>
      </w:r>
      <w:r w:rsidR="00A3729D">
        <w:rPr>
          <w:b/>
          <w:bCs/>
        </w:rPr>
        <w:t xml:space="preserve"> </w:t>
      </w:r>
    </w:p>
    <w:p w14:paraId="2780E3CD" w14:textId="4D7CF49A" w:rsidR="00746BE6" w:rsidRDefault="00746BE6" w:rsidP="00A3729D">
      <w:r>
        <w:t>The component of our solution will be based on the</w:t>
      </w:r>
      <w:r w:rsidRPr="00746BE6">
        <w:t xml:space="preserve"> dashboard</w:t>
      </w:r>
      <w:r>
        <w:t xml:space="preserve"> and the Analysis Report.</w:t>
      </w:r>
    </w:p>
    <w:p w14:paraId="4DC08CFD" w14:textId="7DAC9D5F" w:rsidR="00746BE6" w:rsidRDefault="00746BE6" w:rsidP="00A3729D">
      <w:r>
        <w:t xml:space="preserve">The dashboard will contain information which will be summarized and displayed on different charts/graphs to analyze the Layoff’s in the Tech industry during the pandemic till </w:t>
      </w:r>
      <w:r w:rsidR="005B3B4C">
        <w:t>present</w:t>
      </w:r>
      <w:r w:rsidR="001E00E6">
        <w:t xml:space="preserve"> using power BI</w:t>
      </w:r>
      <w:r w:rsidR="005B3B4C">
        <w:t>.</w:t>
      </w:r>
    </w:p>
    <w:p w14:paraId="3AC5E257" w14:textId="0C948041" w:rsidR="00746BE6" w:rsidRPr="001E09AC" w:rsidRDefault="005B3B4C" w:rsidP="00A3729D">
      <w:r>
        <w:t xml:space="preserve">The analysis model would utilize a lot of queries </w:t>
      </w:r>
      <w:r w:rsidR="00F06E5A">
        <w:t>to draw conclusions and to determine associations between variables within the dataset</w:t>
      </w:r>
      <w:r w:rsidR="001E00E6">
        <w:t xml:space="preserve"> using python</w:t>
      </w:r>
      <w:r w:rsidR="00FC2D87">
        <w:t>-</w:t>
      </w:r>
      <w:proofErr w:type="spellStart"/>
      <w:r w:rsidR="001E00E6">
        <w:t>jupyter</w:t>
      </w:r>
      <w:proofErr w:type="spellEnd"/>
      <w:r w:rsidR="001E00E6">
        <w:t xml:space="preserve"> notebook</w:t>
      </w:r>
      <w:r w:rsidR="00F06E5A">
        <w:t>.</w:t>
      </w:r>
    </w:p>
    <w:p w14:paraId="1983876D" w14:textId="01B05C7B" w:rsidR="009D3BBA" w:rsidRPr="001E00E6" w:rsidRDefault="001E00E6" w:rsidP="009D3BBA">
      <w:r>
        <w:t xml:space="preserve">The </w:t>
      </w:r>
      <w:r w:rsidRPr="001E00E6">
        <w:t>Key Insights</w:t>
      </w:r>
      <w:r>
        <w:t xml:space="preserve"> and recommendations are also delivered.</w:t>
      </w:r>
    </w:p>
    <w:p w14:paraId="62B9D421" w14:textId="0E0BD24E" w:rsidR="001E09AC" w:rsidRDefault="00A3729D" w:rsidP="009D3BBA">
      <w:pPr>
        <w:rPr>
          <w:b/>
          <w:bCs/>
        </w:rPr>
      </w:pPr>
      <w:r>
        <w:rPr>
          <w:b/>
          <w:bCs/>
        </w:rPr>
        <w:t>How does your solution provide value?</w:t>
      </w:r>
      <w:r w:rsidR="00327167">
        <w:rPr>
          <w:b/>
          <w:bCs/>
        </w:rPr>
        <w:t xml:space="preserve"> </w:t>
      </w:r>
    </w:p>
    <w:p w14:paraId="6B278D07" w14:textId="77777777" w:rsidR="00FC2D87" w:rsidRDefault="001E09AC" w:rsidP="009D3BBA">
      <w:r w:rsidRPr="001E09AC">
        <w:t xml:space="preserve">The solution </w:t>
      </w:r>
      <w:r w:rsidR="001E7C13">
        <w:t xml:space="preserve">generated from our findings will </w:t>
      </w:r>
      <w:r w:rsidRPr="001E09AC">
        <w:t xml:space="preserve">provide </w:t>
      </w:r>
      <w:r w:rsidR="001E7C13">
        <w:t>both</w:t>
      </w:r>
      <w:r>
        <w:t xml:space="preserve"> the Tech companies and the Financial Institutions </w:t>
      </w:r>
      <w:r w:rsidR="001E7C13">
        <w:t xml:space="preserve">significant information about the effects of COVID on their finances and workforce. </w:t>
      </w:r>
    </w:p>
    <w:p w14:paraId="3E0861A7" w14:textId="02289D4F" w:rsidR="00377878" w:rsidRPr="001E00E6" w:rsidRDefault="001E7C13" w:rsidP="009D3BBA">
      <w:r>
        <w:t xml:space="preserve">We hope that this information will further acts as a guide for these companies to create a </w:t>
      </w:r>
      <w:r w:rsidR="009B2977">
        <w:t>better working system</w:t>
      </w:r>
      <w:r>
        <w:t xml:space="preserve"> and to accommodate crisis like this in the future.</w:t>
      </w:r>
    </w:p>
    <w:p w14:paraId="5C731D74" w14:textId="77777777" w:rsidR="00377878" w:rsidRDefault="00377878" w:rsidP="009D3BBA">
      <w:pPr>
        <w:rPr>
          <w:b/>
          <w:bCs/>
        </w:rPr>
      </w:pPr>
    </w:p>
    <w:p w14:paraId="2BAB9577" w14:textId="77777777" w:rsidR="00377878" w:rsidRDefault="00377878" w:rsidP="009D3BBA">
      <w:pPr>
        <w:rPr>
          <w:b/>
          <w:bCs/>
        </w:rPr>
      </w:pPr>
    </w:p>
    <w:p w14:paraId="60153335" w14:textId="77777777" w:rsidR="00691006" w:rsidRDefault="00691006" w:rsidP="009D3BBA">
      <w:pPr>
        <w:rPr>
          <w:b/>
          <w:bCs/>
        </w:rPr>
      </w:pPr>
    </w:p>
    <w:p w14:paraId="2D092903" w14:textId="77777777" w:rsidR="00691006" w:rsidRDefault="00691006" w:rsidP="009D3BBA">
      <w:pPr>
        <w:rPr>
          <w:b/>
          <w:bCs/>
        </w:rPr>
      </w:pPr>
    </w:p>
    <w:p w14:paraId="27CD296D" w14:textId="285A58B0" w:rsidR="009D3BBA" w:rsidRPr="009D3BBA" w:rsidRDefault="009D3BBA" w:rsidP="009D3BBA">
      <w:pPr>
        <w:rPr>
          <w:b/>
          <w:bCs/>
        </w:rPr>
      </w:pPr>
      <w:r w:rsidRPr="009D3BBA">
        <w:rPr>
          <w:b/>
          <w:bCs/>
        </w:rPr>
        <w:t xml:space="preserve">Instructor </w:t>
      </w:r>
      <w:r w:rsidR="00A3729D">
        <w:rPr>
          <w:b/>
          <w:bCs/>
        </w:rPr>
        <w:t xml:space="preserve">Approval and </w:t>
      </w:r>
      <w:r w:rsidRPr="009D3BBA">
        <w:rPr>
          <w:b/>
          <w:bCs/>
        </w:rPr>
        <w:t xml:space="preserve">Comments: </w:t>
      </w:r>
      <w:r w:rsidR="00A3729D" w:rsidRPr="00A3729D">
        <w:rPr>
          <w:b/>
          <w:bCs/>
          <w:i/>
          <w:iCs/>
          <w:color w:val="A6A6A6" w:themeColor="background1" w:themeShade="A6"/>
        </w:rPr>
        <w:t>Office use only</w:t>
      </w:r>
    </w:p>
    <w:p w14:paraId="68513064" w14:textId="77777777" w:rsidR="009D3BBA" w:rsidRPr="009D3BBA" w:rsidRDefault="009D3BBA" w:rsidP="009D3BBA">
      <w:pPr>
        <w:rPr>
          <w:b/>
          <w:bCs/>
        </w:rPr>
      </w:pPr>
    </w:p>
    <w:p w14:paraId="56F05512" w14:textId="77777777" w:rsidR="009D3BBA" w:rsidRPr="009D3BBA" w:rsidRDefault="009D3BBA" w:rsidP="009D3BBA">
      <w:pPr>
        <w:rPr>
          <w:b/>
          <w:bCs/>
        </w:rPr>
      </w:pPr>
    </w:p>
    <w:sectPr w:rsidR="009D3BBA" w:rsidRPr="009D3BBA" w:rsidSect="00D31B57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6064CB"/>
    <w:multiLevelType w:val="multilevel"/>
    <w:tmpl w:val="156E9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591383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MDYzNrAEsk2NTZV0lIJTi4sz8/NACoxrAb6nKOUsAAAA"/>
  </w:docVars>
  <w:rsids>
    <w:rsidRoot w:val="009D3BBA"/>
    <w:rsid w:val="00041CE1"/>
    <w:rsid w:val="000455AE"/>
    <w:rsid w:val="000E5BBB"/>
    <w:rsid w:val="000E7A2A"/>
    <w:rsid w:val="000F17C5"/>
    <w:rsid w:val="001603D4"/>
    <w:rsid w:val="001821B0"/>
    <w:rsid w:val="001E00E6"/>
    <w:rsid w:val="001E09AC"/>
    <w:rsid w:val="001E7C13"/>
    <w:rsid w:val="00221ABF"/>
    <w:rsid w:val="0025059F"/>
    <w:rsid w:val="0029720E"/>
    <w:rsid w:val="00327167"/>
    <w:rsid w:val="00335C2E"/>
    <w:rsid w:val="00354B96"/>
    <w:rsid w:val="00377878"/>
    <w:rsid w:val="003B1BA6"/>
    <w:rsid w:val="00407ECA"/>
    <w:rsid w:val="004F1ADB"/>
    <w:rsid w:val="00526499"/>
    <w:rsid w:val="00557D3C"/>
    <w:rsid w:val="005B3B4C"/>
    <w:rsid w:val="005E5662"/>
    <w:rsid w:val="006468E8"/>
    <w:rsid w:val="00647133"/>
    <w:rsid w:val="00691006"/>
    <w:rsid w:val="006D177A"/>
    <w:rsid w:val="006D6925"/>
    <w:rsid w:val="00746BE6"/>
    <w:rsid w:val="007E592B"/>
    <w:rsid w:val="007F3C43"/>
    <w:rsid w:val="007F50D0"/>
    <w:rsid w:val="00801346"/>
    <w:rsid w:val="00811A44"/>
    <w:rsid w:val="00835258"/>
    <w:rsid w:val="008445EF"/>
    <w:rsid w:val="008D1CC6"/>
    <w:rsid w:val="008D2A5E"/>
    <w:rsid w:val="008D509D"/>
    <w:rsid w:val="008E7358"/>
    <w:rsid w:val="00934075"/>
    <w:rsid w:val="00942722"/>
    <w:rsid w:val="009B2977"/>
    <w:rsid w:val="009C32FB"/>
    <w:rsid w:val="009D3BBA"/>
    <w:rsid w:val="00A12475"/>
    <w:rsid w:val="00A3729D"/>
    <w:rsid w:val="00AB380C"/>
    <w:rsid w:val="00AE6D36"/>
    <w:rsid w:val="00C340E7"/>
    <w:rsid w:val="00CA2140"/>
    <w:rsid w:val="00CF5DF0"/>
    <w:rsid w:val="00D31B57"/>
    <w:rsid w:val="00D87E79"/>
    <w:rsid w:val="00D976A2"/>
    <w:rsid w:val="00DB1C9C"/>
    <w:rsid w:val="00E206FB"/>
    <w:rsid w:val="00E44F46"/>
    <w:rsid w:val="00EB2878"/>
    <w:rsid w:val="00F06E5A"/>
    <w:rsid w:val="00F42D26"/>
    <w:rsid w:val="00F60BF7"/>
    <w:rsid w:val="00F65666"/>
    <w:rsid w:val="00F7234B"/>
    <w:rsid w:val="00F87B21"/>
    <w:rsid w:val="00FC2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AE493"/>
  <w15:chartTrackingRefBased/>
  <w15:docId w15:val="{F9842C00-28AF-490E-8B7D-976E973F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05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37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san Umar</dc:creator>
  <cp:keywords/>
  <dc:description/>
  <cp:lastModifiedBy>Vishnu Priya Ashok Kumar</cp:lastModifiedBy>
  <cp:revision>5</cp:revision>
  <dcterms:created xsi:type="dcterms:W3CDTF">2022-12-14T22:55:00Z</dcterms:created>
  <dcterms:modified xsi:type="dcterms:W3CDTF">2024-02-27T16:24:00Z</dcterms:modified>
</cp:coreProperties>
</file>